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 Internship Opportunity at [Company Name], Marseille,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 Name]</w:t>
      </w:r>
    </w:p>
    <w:p>
      <w:pPr>
        <w:pStyle w:val="BodyText"/>
      </w:pPr>
      <w:r>
        <w:t xml:space="preserve">[Job Title]</w:t>
      </w:r>
    </w:p>
    <w:p>
      <w:pPr>
        <w:pStyle w:val="BodyText"/>
      </w:pPr>
      <w:r>
        <w:t xml:space="preserve">[Company Name]</w:t>
      </w:r>
    </w:p>
    <w:p>
      <w:pPr>
        <w:pStyle w:val="BodyText"/>
      </w:pPr>
      <w:r>
        <w:t xml:space="preserve">[Company Address]</w:t>
      </w:r>
    </w:p>
    <w:p>
      <w:pPr>
        <w:pStyle w:val="BodyText"/>
      </w:pPr>
      <w:r>
        <w:t xml:space="preserve">Marseille, France</w:t>
      </w:r>
    </w:p>
    <w:bookmarkStart w:id="21" w:name="dear-hiring-manager-name"/>
    <w:p>
      <w:pPr>
        <w:pStyle w:val="Heading2"/>
      </w:pPr>
      <w:r>
        <w:t xml:space="preserve">Dear [Hiring Manager Name],</w:t>
      </w:r>
    </w:p>
    <w:bookmarkEnd w:id="21"/>
    <w:p>
      <w:pPr>
        <w:pStyle w:val="FirstParagraph"/>
      </w:pPr>
      <w:r>
        <w:t xml:space="preserve">I am writing to express my enthusiastic application for the Computer Engineer Internship position at [Company Name] in Marseille, France, as advertised on [Platform where you saw the posting]. As a dedicated computer engineering student with hands-on experience in AI-driven systems and cloud infrastructure, I am deeply motivated to contribute to your team while immersing myself in Marseille's dynamic technological ecosystem—a city that has become a beacon for innovation across Europe.</w:t>
      </w:r>
    </w:p>
    <w:p>
      <w:pPr>
        <w:pStyle w:val="BodyText"/>
      </w:pPr>
      <w:r>
        <w:t xml:space="preserve">My academic journey at [Your University], where I earned my Bachelor’s degree in Computer Engineering with a specialization in Distributed Systems, has equipped me with robust technical skills directly aligned with your internship requirements. I have developed proficiency in Python, Java, and C++, alongside expertise in AWS cloud services, Docker containerization, and machine learning frameworks like TensorFlow. During my final-year project—'Smart Traffic Management System for Urban Mobility'—I designed a real-time data processing pipeline that reduced congestion simulation time by 40% through optimized algorithmic architecture. This experience mirrors the kind of innovative problem-solving I aspire to contribute to [Company Name], particularly given Marseille's strategic role in France’s digital transformation initiatives.</w:t>
      </w:r>
    </w:p>
    <w:p>
      <w:pPr>
        <w:pStyle w:val="BodyText"/>
      </w:pPr>
      <w:r>
        <w:t xml:space="preserve">What excites me most about this opportunity is the unique convergence of Marseille’s cultural vibrancy and technological ambition. As a city that seamlessly blends Mediterranean heritage with cutting-edge innovation, Marseille hosts major tech hubs like</w:t>
      </w:r>
      <w:r>
        <w:t xml:space="preserve"> </w:t>
      </w:r>
      <w:r>
        <w:rPr>
          <w:iCs/>
          <w:i/>
        </w:rPr>
        <w:t xml:space="preserve">Les Docks</w:t>
      </w:r>
      <w:r>
        <w:t xml:space="preserve">, where startups leverage AI for sustainable urban development, and</w:t>
      </w:r>
      <w:r>
        <w:t xml:space="preserve"> </w:t>
      </w:r>
      <w:r>
        <w:rPr>
          <w:iCs/>
          <w:i/>
        </w:rPr>
        <w:t xml:space="preserve">Cité de la Mer</w:t>
      </w:r>
      <w:r>
        <w:t xml:space="preserve">, which integrates IoT solutions for maritime logistics. I am particularly inspired by [Company Name]’s recent project on [mention specific project if known], which aligns with my passion for applying computer engineering principles to solve real-world challenges in smart cities—a vision I’ve followed closely since discovering Marseille’s emergence as France’s second-largest tech cluster after Paris.</w:t>
      </w:r>
    </w:p>
    <w:p>
      <w:pPr>
        <w:pStyle w:val="BodyText"/>
      </w:pPr>
      <w:r>
        <w:t xml:space="preserve">My internship at [Previous Company/University Lab] solidified my ability to thrive in collaborative, multicultural environments. Working with a remote team across Germany, Canada, and India on an open-source cybersecurity tool, I managed version control via Git, conducted code reviews under Agile sprints, and documented solutions in technical wikis—skills directly transferable to [Company Name]’s cross-functional workflows. Crucially, my six-month stay in Lyon (France) during a study-abroad semester taught me to navigate French professional culture with respect for</w:t>
      </w:r>
      <w:r>
        <w:t xml:space="preserve"> </w:t>
      </w:r>
      <w:r>
        <w:rPr>
          <w:iCs/>
          <w:i/>
        </w:rPr>
        <w:t xml:space="preserve">le temps de la relation</w:t>
      </w:r>
      <w:r>
        <w:t xml:space="preserve">—the importance of building trust through meaningful dialogue—a value I recognize as central to Marseille’s collaborative tech community.</w:t>
      </w:r>
    </w:p>
    <w:p>
      <w:pPr>
        <w:pStyle w:val="BodyText"/>
      </w:pPr>
      <w:r>
        <w:t xml:space="preserve">I am equally drawn to the cultural tapestry of Marseille, which offers an unparalleled environment for growth. The city’s</w:t>
      </w:r>
      <w:r>
        <w:t xml:space="preserve"> </w:t>
      </w:r>
      <w:r>
        <w:rPr>
          <w:iCs/>
          <w:i/>
        </w:rPr>
        <w:t xml:space="preserve">quartiers</w:t>
      </w:r>
      <w:r>
        <w:t xml:space="preserve"> </w:t>
      </w:r>
      <w:r>
        <w:t xml:space="preserve">like Le Panier and Noailles buzz with creative energy, hosting tech meetups at venues such as</w:t>
      </w:r>
      <w:r>
        <w:t xml:space="preserve"> </w:t>
      </w:r>
      <w:r>
        <w:rPr>
          <w:iCs/>
          <w:i/>
        </w:rPr>
        <w:t xml:space="preserve">L’Atelier des Numériques</w:t>
      </w:r>
      <w:r>
        <w:t xml:space="preserve"> </w:t>
      </w:r>
      <w:r>
        <w:t xml:space="preserve">where engineers discuss topics from quantum computing to ethical AI. This ecosystem mirrors my own belief that technology must serve human needs—whether optimizing public transport for Marseille’s diverse population or developing accessible software for the city’s immigrant communities. My French language proficiency (B2/C1 level) ensures I can fully engage with local colleagues and contribute meaningfully from day one, without relying on translation tools that hinder rapid iteration.</w:t>
      </w:r>
    </w:p>
    <w:p>
      <w:pPr>
        <w:pStyle w:val="BodyText"/>
      </w:pPr>
      <w:r>
        <w:t xml:space="preserve">Beyond technical skills, I bring a proactive approach to learning and problem-solving. When my university’s robotics team faced sensor calibration issues during a competition in Nîmes, I led a cross-disciplinary task force to develop an embedded solution using Raspberry Pi and ROS—ultimately securing third place nationally. This experience taught me that true engineering excellence lies not just in code, but in understanding user contexts: much like how Marseille’s tech innovators prioritize inclusivity (e.g.,</w:t>
      </w:r>
      <w:r>
        <w:t xml:space="preserve"> </w:t>
      </w:r>
      <w:r>
        <w:rPr>
          <w:iCs/>
          <w:i/>
        </w:rPr>
        <w:t xml:space="preserve">Code for Marseille</w:t>
      </w:r>
      <w:r>
        <w:t xml:space="preserve">’s volunteer initiatives), I design systems with empathy.</w:t>
      </w:r>
    </w:p>
    <w:p>
      <w:pPr>
        <w:pStyle w:val="BodyText"/>
      </w:pPr>
      <w:r>
        <w:t xml:space="preserve">I am eager to bring this mindset to [Company Name]’s team. Your commitment to [mention specific company value or project] resonates deeply with my academic focus on sustainable computing—particularly in developing energy-efficient algorithms for edge devices, an area where Marseille’s coastal industries are pioneering new applications. I would welcome the chance to discuss how my background in cloud-native development and passion for Marseille’s tech renaissance could support your objectives during this Computer Engineer Internship.</w:t>
      </w:r>
    </w:p>
    <w:p>
      <w:pPr>
        <w:pStyle w:val="BodyText"/>
      </w:pPr>
      <w:r>
        <w:t xml:space="preserve">Thank you for considering my application. I have attached my resume, academic transcript, and a portfolio showcasing projects including the Smart Traffic System and open-source contributions. I am available for an interview at your earliest convenience and look forward to discussing how my technical skills in software architecture and machine learning can contribute to [Company Name]’s mission in France Marseille.</w:t>
      </w:r>
    </w:p>
    <w:p>
      <w:pPr>
        <w:pStyle w:val="BodyText"/>
      </w:pPr>
      <w:r>
        <w:t xml:space="preserve">With sincere admiration for Marseille’s position as a catalyst for European digital innovation,</w:t>
      </w:r>
    </w:p>
    <w:p>
      <w:pPr>
        <w:pStyle w:val="BodyText"/>
      </w:pPr>
      <w:r>
        <w:t xml:space="preserve">Sincerely,</w:t>
      </w:r>
    </w:p>
    <w:p>
      <w:pPr>
        <w:pStyle w:val="BodyText"/>
      </w:pPr>
      <w:r>
        <w:t xml:space="preserve">[Your Full Name]</w:t>
      </w:r>
    </w:p>
    <w:p>
      <w:pPr>
        <w:pStyle w:val="BodyText"/>
      </w:pPr>
      <w:r>
        <w:t xml:space="preserve">Word Count: 852 | Key Phrases Integrated:</w:t>
      </w:r>
    </w:p>
    <w:p>
      <w:pPr>
        <w:numPr>
          <w:ilvl w:val="0"/>
          <w:numId w:val="1001"/>
        </w:numPr>
        <w:pStyle w:val="Compact"/>
      </w:pPr>
      <w:r>
        <w:t xml:space="preserve">"Internship Application Letter"</w:t>
      </w:r>
    </w:p>
    <w:p>
      <w:pPr>
        <w:numPr>
          <w:ilvl w:val="0"/>
          <w:numId w:val="1001"/>
        </w:numPr>
        <w:pStyle w:val="Compact"/>
      </w:pPr>
      <w:r>
        <w:t xml:space="preserve">"Computer Engineer"</w:t>
      </w:r>
    </w:p>
    <w:p>
      <w:pPr>
        <w:numPr>
          <w:ilvl w:val="0"/>
          <w:numId w:val="1001"/>
        </w:numPr>
        <w:pStyle w:val="Compact"/>
      </w:pPr>
      <w:r>
        <w:t xml:space="preserve">"France Marseille"</w:t>
      </w:r>
    </w:p>
    <w:p>
      <w:pPr>
        <w:pStyle w:val="FirstParagraph"/>
      </w:pPr>
      <w:r>
        <w:t xml:space="preserve">This document has been crafted as a comprehensive Internship Application Letter for a Computer Engineer position in France Marseille, adhering to professional standards whil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6T12:15:45Z</dcterms:created>
  <dcterms:modified xsi:type="dcterms:W3CDTF">2026-04-26T12:15:45Z</dcterms:modified>
</cp:coreProperties>
</file>

<file path=docProps/custom.xml><?xml version="1.0" encoding="utf-8"?>
<Properties xmlns="http://schemas.openxmlformats.org/officeDocument/2006/custom-properties" xmlns:vt="http://schemas.openxmlformats.org/officeDocument/2006/docPropsVTypes"/>
</file>